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854"/>
        <w:tblW w:w="0" w:type="auto"/>
        <w:tblLook w:val="04A0" w:firstRow="1" w:lastRow="0" w:firstColumn="1" w:lastColumn="0" w:noHBand="0" w:noVBand="1"/>
      </w:tblPr>
      <w:tblGrid>
        <w:gridCol w:w="2070"/>
        <w:gridCol w:w="1290"/>
        <w:gridCol w:w="1523"/>
        <w:gridCol w:w="1193"/>
        <w:gridCol w:w="1871"/>
        <w:gridCol w:w="1292"/>
      </w:tblGrid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R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perscript"/>
                <w:lang w:val="en-GB" w:eastAsia="en-GB"/>
              </w:rPr>
              <w:t>2</w:t>
            </w: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 xml:space="preserve"> valu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Subject 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Subject he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Body ma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 xml:space="preserve">Total limb </w:t>
            </w:r>
            <w:r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volu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imb length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</w:pPr>
            <w:r w:rsidRPr="00282349"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  <w:t>Hip adduct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6 (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70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hAnsi="Calibri" w:cs="Calibri"/>
                <w:b/>
                <w:i/>
                <w:sz w:val="16"/>
                <w:szCs w:val="16"/>
              </w:rPr>
              <w:t>0.40 (0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9 (0.02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proofErr w:type="gram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: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8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3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10 (0.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23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8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2 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7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V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0 (0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49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94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1 (0.02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1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3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4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1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4 (0.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3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</w:pPr>
            <w:r w:rsidRPr="00282349"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2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3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7 (0.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5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4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proofErr w:type="gram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: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33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3 (0.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69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5 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68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2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V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9 (0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5 (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93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6 (&lt;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6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3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2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9 (0.1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F86DE8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6"/>
                <w:szCs w:val="16"/>
                <w:lang w:val="en-GB" w:eastAsia="en-GB"/>
              </w:rPr>
            </w:pPr>
            <w:r w:rsidRPr="00F86DE8">
              <w:rPr>
                <w:rFonts w:ascii="Calibri" w:eastAsia="Times New Roman" w:hAnsi="Calibri" w:cs="Calibri"/>
                <w:bCs/>
                <w:sz w:val="16"/>
                <w:szCs w:val="16"/>
                <w:lang w:val="en-GB" w:eastAsia="en-GB"/>
              </w:rPr>
              <w:t>0.</w:t>
            </w:r>
            <w:r>
              <w:rPr>
                <w:rFonts w:ascii="Calibri" w:eastAsia="Times New Roman" w:hAnsi="Calibri" w:cs="Calibri"/>
                <w:bCs/>
                <w:sz w:val="16"/>
                <w:szCs w:val="16"/>
                <w:lang w:val="en-GB" w:eastAsia="en-GB"/>
              </w:rPr>
              <w:t>15</w:t>
            </w:r>
            <w:r w:rsidRPr="00F86DE8">
              <w:rPr>
                <w:rFonts w:ascii="Calibri" w:eastAsia="Times New Roman" w:hAnsi="Calibri" w:cs="Calibri"/>
                <w:bCs/>
                <w:sz w:val="16"/>
                <w:szCs w:val="16"/>
                <w:lang w:val="en-GB" w:eastAsia="en-GB"/>
              </w:rPr>
              <w:t xml:space="preserve"> (0.25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</w:pPr>
            <w:r w:rsidRPr="00282349"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5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2 (0.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9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proofErr w:type="gram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: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3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1 (0.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94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7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52 (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25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V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39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2 (0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97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8 (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color w:val="000000"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color w:val="000000"/>
                <w:sz w:val="16"/>
                <w:szCs w:val="16"/>
                <w:lang w:val="en-GB" w:eastAsia="en-GB"/>
              </w:rPr>
              <w:t>0.54 (0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1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36 (0.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5 (&lt;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</w:pPr>
            <w:r w:rsidRPr="00282349"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9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8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26 (0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2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7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proofErr w:type="gram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: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2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1 (0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92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F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8 (0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1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38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V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5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6 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65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5 (&lt;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282349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282349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9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color w:val="000000"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color w:val="000000"/>
                <w:sz w:val="16"/>
                <w:szCs w:val="16"/>
                <w:lang w:val="en-GB" w:eastAsia="en-GB"/>
              </w:rPr>
              <w:t>0.59 (&lt;0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6 (0.04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color w:val="000000"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color w:val="000000"/>
                <w:sz w:val="16"/>
                <w:szCs w:val="16"/>
              </w:rPr>
              <w:t>0.68 (&lt;0.0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3 (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282349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</w:pPr>
            <w:r w:rsidRPr="00282349"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  <w:t xml:space="preserve">Ankle </w:t>
            </w:r>
            <w:proofErr w:type="spellStart"/>
            <w:r w:rsidRPr="00282349">
              <w:rPr>
                <w:rFonts w:ascii="Calibri" w:eastAsia="Times New Roman" w:hAnsi="Calibri" w:cs="Calibri"/>
                <w:b/>
                <w:iCs/>
                <w:color w:val="000000"/>
                <w:lang w:val="en-GB" w:eastAsia="en-GB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3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51 (0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33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08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proofErr w:type="gramStart"/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f</w:t>
            </w:r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:L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2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1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6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01 (0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5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2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F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4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8 (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2 (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0.37 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4 (&lt;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V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  <w:t xml:space="preserve"> (0.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57 (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0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sz w:val="16"/>
                <w:szCs w:val="16"/>
              </w:rPr>
              <w:t>0.83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bCs/>
                <w:i/>
                <w:sz w:val="16"/>
                <w:szCs w:val="16"/>
                <w:lang w:val="en-GB" w:eastAsia="en-GB"/>
              </w:rPr>
              <w:t>0.68 (&lt;0.01)</w:t>
            </w:r>
          </w:p>
        </w:tc>
      </w:tr>
      <w:tr w:rsidR="00E428C5" w:rsidRPr="00DD01C3" w:rsidTr="00217AD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</w:pPr>
            <w:proofErr w:type="spellStart"/>
            <w:r w:rsidRPr="00DD01C3">
              <w:rPr>
                <w:rFonts w:ascii="Calibri" w:eastAsia="Times New Roman" w:hAnsi="Calibri" w:cs="Calibri"/>
                <w:b/>
                <w:color w:val="000000"/>
                <w:lang w:val="en-GB" w:eastAsia="en-GB"/>
              </w:rPr>
              <w:t>L</w:t>
            </w:r>
            <w:r w:rsidRPr="00DD01C3">
              <w:rPr>
                <w:rFonts w:ascii="Calibri" w:eastAsia="Times New Roman" w:hAnsi="Calibri" w:cs="Calibri"/>
                <w:b/>
                <w:color w:val="000000"/>
                <w:vertAlign w:val="subscript"/>
                <w:lang w:val="en-GB" w:eastAsia="en-GB"/>
              </w:rPr>
              <w:t>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0000"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i/>
                <w:color w:val="000000"/>
                <w:sz w:val="16"/>
                <w:szCs w:val="16"/>
                <w:lang w:val="en-GB" w:eastAsia="en-GB"/>
              </w:rPr>
              <w:t>0.43 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DD01C3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DD01C3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8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 xml:space="preserve"> 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color w:val="000000"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hAnsi="Calibri" w:cs="Calibri"/>
                <w:b/>
                <w:bCs/>
                <w:i/>
                <w:color w:val="000000"/>
                <w:sz w:val="16"/>
                <w:szCs w:val="16"/>
              </w:rPr>
              <w:t>0.67 (&lt;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28C5" w:rsidRPr="0064009E" w:rsidRDefault="00E428C5" w:rsidP="00217A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</w:pPr>
            <w:r w:rsidRPr="0064009E">
              <w:rPr>
                <w:rFonts w:ascii="Calibri" w:eastAsia="Times New Roman" w:hAnsi="Calibri" w:cs="Calibri"/>
                <w:b/>
                <w:i/>
                <w:sz w:val="16"/>
                <w:szCs w:val="16"/>
                <w:lang w:val="en-GB" w:eastAsia="en-GB"/>
              </w:rPr>
              <w:t>0.47 (0.02)</w:t>
            </w:r>
          </w:p>
        </w:tc>
      </w:tr>
    </w:tbl>
    <w:p w:rsidR="0056630D" w:rsidRDefault="0056630D">
      <w:bookmarkStart w:id="0" w:name="_GoBack"/>
      <w:bookmarkEnd w:id="0"/>
    </w:p>
    <w:sectPr w:rsidR="0056630D" w:rsidSect="00EE3B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TQ1NjMxMDAzsTRT0lEKTi0uzszPAykwrAUAOy6H5CwAAAA="/>
  </w:docVars>
  <w:rsids>
    <w:rsidRoot w:val="00E428C5"/>
    <w:rsid w:val="00114299"/>
    <w:rsid w:val="003D035A"/>
    <w:rsid w:val="00441314"/>
    <w:rsid w:val="00481705"/>
    <w:rsid w:val="0056630D"/>
    <w:rsid w:val="00985DB7"/>
    <w:rsid w:val="00D80ADB"/>
    <w:rsid w:val="00DC1D66"/>
    <w:rsid w:val="00E428C5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209A87-F9D3-4650-BE0B-EAB5B4CEF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28C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18:00Z</dcterms:created>
  <dcterms:modified xsi:type="dcterms:W3CDTF">2019-09-27T09:19:00Z</dcterms:modified>
</cp:coreProperties>
</file>